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E24F7" w14:textId="3D458FE6" w:rsidR="00BE6993" w:rsidRDefault="00BE6993">
      <w:r>
        <w:t>Student Name</w:t>
      </w:r>
      <w:r>
        <w:tab/>
      </w:r>
      <w:r>
        <w:tab/>
        <w:t xml:space="preserve">: </w:t>
      </w:r>
      <w:r w:rsidR="000A51FD">
        <w:t>Maeliosa Leamy</w:t>
      </w:r>
    </w:p>
    <w:p w14:paraId="4905810F" w14:textId="5EEAF946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proofErr w:type="gramStart"/>
      <w:r>
        <w:tab/>
        <w:t>:</w:t>
      </w:r>
      <w:r w:rsidR="000A51FD" w:rsidRPr="000A51FD">
        <w:t>https://github.com/red28mil/</w:t>
      </w:r>
      <w:proofErr w:type="spellStart"/>
      <w:r w:rsidR="000A51FD" w:rsidRPr="000A51FD">
        <w:t>Networks.git</w:t>
      </w:r>
      <w:proofErr w:type="spellEnd"/>
      <w:proofErr w:type="gramEnd"/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36FACDB0" w:rsidR="00494B44" w:rsidRDefault="000A51FD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Bash scripts with Python programming</w:t>
            </w:r>
            <w:r w:rsidR="00297CCF">
              <w:t>, DNS, Mobile and physical computing,</w:t>
            </w:r>
          </w:p>
        </w:tc>
        <w:tc>
          <w:tcPr>
            <w:tcW w:w="3677" w:type="dxa"/>
            <w:vAlign w:val="center"/>
          </w:tcPr>
          <w:p w14:paraId="24C32D5D" w14:textId="571C61D8" w:rsidR="00494B44" w:rsidRDefault="000A51F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Raspberry Pi with the GPIO board, button and LED</w:t>
            </w:r>
            <w:r w:rsidR="005E47C2">
              <w:t xml:space="preserve">, </w:t>
            </w:r>
            <w:proofErr w:type="spellStart"/>
            <w:r w:rsidR="005E47C2">
              <w:t>wifi</w:t>
            </w:r>
            <w:proofErr w:type="spellEnd"/>
            <w:r w:rsidR="005E47C2">
              <w:t xml:space="preserve"> and the devices on my Network</w:t>
            </w:r>
          </w:p>
        </w:tc>
        <w:tc>
          <w:tcPr>
            <w:tcW w:w="2987" w:type="dxa"/>
            <w:vAlign w:val="center"/>
          </w:tcPr>
          <w:p w14:paraId="6EB00972" w14:textId="753FCA33" w:rsidR="00494B44" w:rsidRDefault="000A51F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locked ads on my network and specific websites</w:t>
            </w:r>
            <w:r w:rsidR="005E47C2">
              <w:t xml:space="preserve"> can be trolled from the command line of PI or Mobile </w:t>
            </w:r>
            <w:proofErr w:type="spellStart"/>
            <w:r w:rsidR="005E47C2">
              <w:t>phne</w:t>
            </w:r>
            <w:proofErr w:type="spellEnd"/>
          </w:p>
        </w:tc>
        <w:tc>
          <w:tcPr>
            <w:tcW w:w="2643" w:type="dxa"/>
          </w:tcPr>
          <w:p w14:paraId="6C0B0D5C" w14:textId="38FAE103" w:rsidR="00494B44" w:rsidRDefault="000A51F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mpleted 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43D04237" w:rsidR="00494B44" w:rsidRDefault="00297CCF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bined my knowledge of wireless, </w:t>
            </w:r>
            <w:proofErr w:type="gramStart"/>
            <w:r>
              <w:t>network  ipv</w:t>
            </w:r>
            <w:proofErr w:type="gramEnd"/>
            <w:r>
              <w:t xml:space="preserve">4 </w:t>
            </w:r>
            <w:proofErr w:type="spellStart"/>
            <w:r>
              <w:t>dns</w:t>
            </w:r>
            <w:proofErr w:type="spellEnd"/>
            <w:r>
              <w:t xml:space="preserve"> server, configuration, </w:t>
            </w:r>
            <w:proofErr w:type="spellStart"/>
            <w:r>
              <w:t>linux</w:t>
            </w:r>
            <w:proofErr w:type="spellEnd"/>
            <w:r>
              <w:t xml:space="preserve"> commands, Python, </w:t>
            </w:r>
            <w:proofErr w:type="spellStart"/>
            <w:r>
              <w:t>domsin</w:t>
            </w:r>
            <w:proofErr w:type="spellEnd"/>
            <w:r>
              <w:t xml:space="preserve"> interface through the Raspberry Pi</w:t>
            </w:r>
          </w:p>
        </w:tc>
        <w:tc>
          <w:tcPr>
            <w:tcW w:w="3677" w:type="dxa"/>
            <w:vAlign w:val="center"/>
          </w:tcPr>
          <w:p w14:paraId="4740C853" w14:textId="39409FFC" w:rsidR="00494B44" w:rsidRDefault="000A51F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figured my network to </w:t>
            </w:r>
            <w:proofErr w:type="spellStart"/>
            <w:proofErr w:type="gramStart"/>
            <w:r>
              <w:t>used</w:t>
            </w:r>
            <w:proofErr w:type="spellEnd"/>
            <w:proofErr w:type="gramEnd"/>
            <w:r>
              <w:t xml:space="preserve"> the Pi IP address as a </w:t>
            </w:r>
            <w:r w:rsidR="005E47C2">
              <w:t>DNS</w:t>
            </w:r>
            <w:r>
              <w:t xml:space="preserve"> server to block ads and websites</w:t>
            </w:r>
            <w:r w:rsidR="005E47C2">
              <w:t>, used on home network and also just pointed particular devices towards pi to block ads.</w:t>
            </w:r>
          </w:p>
        </w:tc>
        <w:tc>
          <w:tcPr>
            <w:tcW w:w="2987" w:type="dxa"/>
            <w:vAlign w:val="center"/>
          </w:tcPr>
          <w:p w14:paraId="1B520121" w14:textId="672875DB" w:rsidR="00494B44" w:rsidRDefault="000A51F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d Blynk to </w:t>
            </w:r>
            <w:r w:rsidR="005E47C2">
              <w:t>control remotely to make it easier to turn on</w:t>
            </w:r>
            <w:r>
              <w:t xml:space="preserve"> blocking and unblocking websites</w:t>
            </w:r>
          </w:p>
        </w:tc>
        <w:tc>
          <w:tcPr>
            <w:tcW w:w="2643" w:type="dxa"/>
          </w:tcPr>
          <w:p w14:paraId="1BBD1FBD" w14:textId="049DF9AE" w:rsidR="00494B44" w:rsidRDefault="000A51F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EFC82" w14:textId="77777777" w:rsidR="00F02789" w:rsidRDefault="00F02789" w:rsidP="007336B7">
      <w:r>
        <w:separator/>
      </w:r>
    </w:p>
  </w:endnote>
  <w:endnote w:type="continuationSeparator" w:id="0">
    <w:p w14:paraId="5627A4BB" w14:textId="77777777" w:rsidR="00F02789" w:rsidRDefault="00F02789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B1212" w14:textId="77777777" w:rsidR="00F02789" w:rsidRDefault="00F02789" w:rsidP="007336B7">
      <w:r>
        <w:separator/>
      </w:r>
    </w:p>
  </w:footnote>
  <w:footnote w:type="continuationSeparator" w:id="0">
    <w:p w14:paraId="79C24022" w14:textId="77777777" w:rsidR="00F02789" w:rsidRDefault="00F02789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51FD"/>
    <w:rsid w:val="000A6262"/>
    <w:rsid w:val="00136450"/>
    <w:rsid w:val="001B1B64"/>
    <w:rsid w:val="0027238D"/>
    <w:rsid w:val="00297CCF"/>
    <w:rsid w:val="002B0C48"/>
    <w:rsid w:val="0031587C"/>
    <w:rsid w:val="0039772B"/>
    <w:rsid w:val="003A19DB"/>
    <w:rsid w:val="003B5DCB"/>
    <w:rsid w:val="00494B44"/>
    <w:rsid w:val="0059361E"/>
    <w:rsid w:val="005E47C2"/>
    <w:rsid w:val="00695A59"/>
    <w:rsid w:val="006C1458"/>
    <w:rsid w:val="007336B7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  <w:rsid w:val="00F02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maeliosa Leamy</cp:lastModifiedBy>
  <cp:revision>2</cp:revision>
  <dcterms:created xsi:type="dcterms:W3CDTF">2021-01-07T22:22:00Z</dcterms:created>
  <dcterms:modified xsi:type="dcterms:W3CDTF">2021-01-0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